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7A630" w14:textId="379FE64D" w:rsidR="00911DBB" w:rsidRPr="00911DBB" w:rsidRDefault="00911DBB" w:rsidP="00911DBB">
      <w:pPr>
        <w:rPr>
          <w:i/>
          <w:iCs/>
        </w:rPr>
      </w:pPr>
      <w:r w:rsidRPr="00911DBB">
        <w:rPr>
          <w:i/>
          <w:iCs/>
        </w:rPr>
        <w:t xml:space="preserve">Write </w:t>
      </w:r>
      <w:r w:rsidR="004534EC">
        <w:rPr>
          <w:i/>
          <w:iCs/>
        </w:rPr>
        <w:t>an</w:t>
      </w:r>
      <w:r w:rsidRPr="00911DBB">
        <w:rPr>
          <w:i/>
          <w:iCs/>
        </w:rPr>
        <w:t xml:space="preserve"> essay about how education changed from around the 1960s to the present day.</w:t>
      </w:r>
    </w:p>
    <w:p w14:paraId="3EAC032A" w14:textId="77777777" w:rsidR="00D15BD5" w:rsidRPr="00412202" w:rsidRDefault="00D15BD5">
      <w:pPr>
        <w:rPr>
          <w:i/>
          <w:iCs/>
        </w:rPr>
      </w:pPr>
    </w:p>
    <w:sectPr w:rsidR="00D15BD5" w:rsidRPr="004122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zE1NLC0MDMyMzFX0lEKTi0uzszPAykwrAUAhGAI/SwAAAA="/>
  </w:docVars>
  <w:rsids>
    <w:rsidRoot w:val="00911DBB"/>
    <w:rsid w:val="00412202"/>
    <w:rsid w:val="004534EC"/>
    <w:rsid w:val="00911DBB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BAE9A"/>
  <w15:chartTrackingRefBased/>
  <w15:docId w15:val="{9220F86C-F156-488B-96FB-E35AA77F2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587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7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539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268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6163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11987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4</Characters>
  <Application>Microsoft Office Word</Application>
  <DocSecurity>0</DocSecurity>
  <Lines>1</Lines>
  <Paragraphs>1</Paragraphs>
  <ScaleCrop>false</ScaleCrop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3</cp:revision>
  <dcterms:created xsi:type="dcterms:W3CDTF">2022-05-04T21:48:00Z</dcterms:created>
  <dcterms:modified xsi:type="dcterms:W3CDTF">2022-05-04T21:48:00Z</dcterms:modified>
</cp:coreProperties>
</file>